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05A4" w:rsidRPr="00F805A4" w:rsidRDefault="00F805A4" w:rsidP="00F805A4">
      <w:pPr>
        <w:jc w:val="center"/>
        <w:rPr>
          <w:b/>
          <w:bCs/>
          <w:sz w:val="24"/>
          <w:szCs w:val="24"/>
        </w:rPr>
      </w:pPr>
      <w:bookmarkStart w:id="0" w:name="_GoBack"/>
      <w:bookmarkEnd w:id="0"/>
      <w:r w:rsidRPr="00F805A4">
        <w:rPr>
          <w:b/>
          <w:bCs/>
          <w:sz w:val="24"/>
          <w:szCs w:val="24"/>
        </w:rPr>
        <w:t>Challenges Globalization Presents to International Business</w:t>
      </w:r>
    </w:p>
    <w:p w:rsidR="00F805A4" w:rsidRPr="00F805A4" w:rsidRDefault="00F805A4">
      <w:pPr>
        <w:rPr>
          <w:sz w:val="24"/>
          <w:szCs w:val="24"/>
        </w:rPr>
      </w:pPr>
      <w:r w:rsidRPr="00F805A4">
        <w:rPr>
          <w:sz w:val="24"/>
          <w:szCs w:val="24"/>
        </w:rPr>
        <w:t> </w:t>
      </w:r>
    </w:p>
    <w:p w:rsidR="00F805A4" w:rsidRPr="00F805A4" w:rsidRDefault="00F805A4" w:rsidP="00F805A4">
      <w:pPr>
        <w:rPr>
          <w:sz w:val="24"/>
          <w:szCs w:val="24"/>
        </w:rPr>
      </w:pPr>
      <w:r w:rsidRPr="00F805A4">
        <w:rPr>
          <w:sz w:val="24"/>
          <w:szCs w:val="24"/>
        </w:rPr>
        <w:t>No one can deny that today’s world presents unique challenges for the present and future workforce. Politicians, professors, and business professionals all have different opinions on whether globalization is good or bad. In this activity, you will solidify your understanding of globalization and how globalization affects international businesses. For this discussion, identify an organization in your city, state, or country that promotes globalization.</w:t>
      </w:r>
    </w:p>
    <w:p w:rsidR="00F805A4" w:rsidRPr="00F805A4" w:rsidRDefault="00F805A4" w:rsidP="00F805A4">
      <w:pPr>
        <w:rPr>
          <w:sz w:val="24"/>
          <w:szCs w:val="24"/>
        </w:rPr>
      </w:pPr>
      <w:r w:rsidRPr="00F805A4">
        <w:rPr>
          <w:sz w:val="24"/>
          <w:szCs w:val="24"/>
        </w:rPr>
        <w:t>For this discussion activity, respond to the following prompts.</w:t>
      </w:r>
    </w:p>
    <w:p w:rsidR="00F805A4" w:rsidRPr="00F805A4" w:rsidRDefault="00F805A4" w:rsidP="00F805A4">
      <w:pPr>
        <w:numPr>
          <w:ilvl w:val="0"/>
          <w:numId w:val="1"/>
        </w:numPr>
        <w:rPr>
          <w:sz w:val="24"/>
          <w:szCs w:val="24"/>
        </w:rPr>
      </w:pPr>
      <w:r w:rsidRPr="00F805A4">
        <w:rPr>
          <w:sz w:val="24"/>
          <w:szCs w:val="24"/>
        </w:rPr>
        <w:t>Provide a clear and specific explanation of some of the global actions advocated by the institution that you have identified.</w:t>
      </w:r>
    </w:p>
    <w:p w:rsidR="00F805A4" w:rsidRPr="00F805A4" w:rsidRDefault="00F805A4" w:rsidP="00F805A4">
      <w:pPr>
        <w:numPr>
          <w:ilvl w:val="0"/>
          <w:numId w:val="1"/>
        </w:numPr>
        <w:rPr>
          <w:sz w:val="24"/>
          <w:szCs w:val="24"/>
        </w:rPr>
      </w:pPr>
      <w:r w:rsidRPr="00F805A4">
        <w:rPr>
          <w:sz w:val="24"/>
          <w:szCs w:val="24"/>
        </w:rPr>
        <w:t>Describe how this institution facilitates international trade. Is there e-commerce? Are actual goods transferred?</w:t>
      </w:r>
    </w:p>
    <w:p w:rsidR="00F805A4" w:rsidRPr="00F805A4" w:rsidRDefault="00F805A4" w:rsidP="00F805A4">
      <w:pPr>
        <w:numPr>
          <w:ilvl w:val="0"/>
          <w:numId w:val="1"/>
        </w:numPr>
        <w:rPr>
          <w:sz w:val="24"/>
          <w:szCs w:val="24"/>
        </w:rPr>
      </w:pPr>
      <w:r w:rsidRPr="00F805A4">
        <w:rPr>
          <w:sz w:val="24"/>
          <w:szCs w:val="24"/>
        </w:rPr>
        <w:t>Based on your review, explain what the biggest challenges could be to this institution operating globally.</w:t>
      </w:r>
    </w:p>
    <w:p w:rsidR="00F805A4" w:rsidRPr="00F805A4" w:rsidRDefault="00F805A4">
      <w:pPr>
        <w:rPr>
          <w:sz w:val="24"/>
          <w:szCs w:val="24"/>
        </w:rPr>
      </w:pPr>
      <w:r w:rsidRPr="00F805A4">
        <w:rPr>
          <w:sz w:val="24"/>
          <w:szCs w:val="24"/>
        </w:rPr>
        <w:t>Post a 2 to 4 paragraph discussion post (300 words minimum).</w:t>
      </w:r>
    </w:p>
    <w:sectPr w:rsidR="00F805A4" w:rsidRPr="00F805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C0595"/>
    <w:multiLevelType w:val="multilevel"/>
    <w:tmpl w:val="AFB2B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MzQzNjc1sTAytbBQ0lEKTi0uzszPAykwrAUAjkUlHCwAAAA="/>
  </w:docVars>
  <w:rsids>
    <w:rsidRoot w:val="00F805A4"/>
    <w:rsid w:val="00651DB5"/>
    <w:rsid w:val="00ED1485"/>
    <w:rsid w:val="00F80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A0A3E"/>
  <w15:chartTrackingRefBased/>
  <w15:docId w15:val="{8F9A0EC8-5607-4175-85E5-2729131E3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70138">
      <w:bodyDiv w:val="1"/>
      <w:marLeft w:val="0"/>
      <w:marRight w:val="0"/>
      <w:marTop w:val="0"/>
      <w:marBottom w:val="0"/>
      <w:divBdr>
        <w:top w:val="none" w:sz="0" w:space="0" w:color="auto"/>
        <w:left w:val="none" w:sz="0" w:space="0" w:color="auto"/>
        <w:bottom w:val="none" w:sz="0" w:space="0" w:color="auto"/>
        <w:right w:val="none" w:sz="0" w:space="0" w:color="auto"/>
      </w:divBdr>
    </w:div>
    <w:div w:id="1524905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7</Words>
  <Characters>84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vin Davis</dc:creator>
  <cp:keywords/>
  <dc:description/>
  <cp:lastModifiedBy>Calvin Davis</cp:lastModifiedBy>
  <cp:revision>1</cp:revision>
  <dcterms:created xsi:type="dcterms:W3CDTF">2017-07-10T12:00:00Z</dcterms:created>
  <dcterms:modified xsi:type="dcterms:W3CDTF">2017-07-10T12:04:00Z</dcterms:modified>
</cp:coreProperties>
</file>